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1" w:name="cover-letter"/>
    <w:p>
      <w:pPr>
        <w:pStyle w:val="Heading1"/>
      </w:pPr>
      <w:r>
        <w:t xml:space="preserve">Cover Letter</w:t>
      </w:r>
    </w:p>
    <w:p>
      <w:pPr>
        <w:pStyle w:val="FirstParagraph"/>
      </w:pPr>
      <w:r>
        <w:rPr>
          <w:bCs/>
          <w:b/>
        </w:rPr>
        <w:t xml:space="preserve">John Doe</w:t>
      </w:r>
      <w:r>
        <w:br/>
      </w:r>
      <w:r>
        <w:t xml:space="preserve">1234 Sunset Boulevard</w:t>
      </w:r>
      <w:r>
        <w:br/>
      </w:r>
      <w:r>
        <w:t xml:space="preserve">Los Angeles, CA 90028</w:t>
      </w:r>
      <w:r>
        <w:br/>
      </w:r>
      <w:r>
        <w:t xml:space="preserve">(310) 555-6789</w:t>
      </w:r>
      <w:r>
        <w:br/>
      </w:r>
      <w:r>
        <w:t xml:space="preserve">john.doe@example.com</w:t>
      </w:r>
    </w:p>
    <w:p>
      <w:pPr>
        <w:pStyle w:val="BodyText"/>
      </w:pPr>
      <w:r>
        <w:t xml:space="preserve">April 5, 2024</w:t>
      </w:r>
    </w:p>
    <w:p>
      <w:pPr>
        <w:pStyle w:val="BodyText"/>
      </w:pPr>
      <w:r>
        <w:rPr>
          <w:bCs/>
          <w:b/>
        </w:rPr>
        <w:t xml:space="preserve">Ms. Emily Carter</w:t>
      </w:r>
      <w:r>
        <w:br/>
      </w:r>
      <w:r>
        <w:t xml:space="preserve">Hiring Manager</w:t>
      </w:r>
      <w:r>
        <w:br/>
      </w:r>
      <w:r>
        <w:t xml:space="preserve">Creative Vision Photography Studio</w:t>
      </w:r>
      <w:r>
        <w:br/>
      </w:r>
      <w:r>
        <w:t xml:space="preserve">5678 Hollywood Blvd</w:t>
      </w:r>
      <w:r>
        <w:br/>
      </w:r>
      <w:r>
        <w:t xml:space="preserve">Los Angeles, CA 90028</w:t>
      </w:r>
    </w:p>
    <w:bookmarkStart w:id="20" w:name="dear-ms.-carter"/>
    <w:p>
      <w:pPr>
        <w:pStyle w:val="Heading2"/>
      </w:pPr>
      <w:r>
        <w:t xml:space="preserve">Dear Ms. Carter,</w:t>
      </w:r>
    </w:p>
    <w:p>
      <w:pPr>
        <w:pStyle w:val="FirstParagraph"/>
      </w:pPr>
      <w:r>
        <w:t xml:space="preserve">As a dedicated and passionate photographer based in the vibrant heart of the United States Los Angeles, I am writing to express my sincere interest in the Photographer position at Creative Vision Photography Studio. With over a decade of experience capturing the essence of life through the lens, I have cultivated a unique ability to blend technical precision with artistic vision—skills that align perfectly with your studio’s reputation for excellence and innovation. Los Angeles, as a global hub for creativity and culture, has shaped my perspective as a photographer, and I am eager to contribute my expertise to your team while continuing to grow in this dynamic environment.</w:t>
      </w:r>
    </w:p>
    <w:p>
      <w:pPr>
        <w:pStyle w:val="BodyText"/>
      </w:pPr>
      <w:r>
        <w:t xml:space="preserve">My journey as a photographer began in the bustling streets of Los Angeles, where I discovered the power of visual storytelling. From capturing candid moments at local festivals to documenting high-profile events in the entertainment industry, I have developed a versatile portfolio that showcases my adaptability and commitment to quality. Whether it’s portrait photography that reveals the depth of human emotion or event photography that immortalizes fleeting yet unforgettable experiences, I approach each project with the same level of dedication and creativity. In Los Angeles, where diversity and innovation thrive, these skills have allowed me to connect with clients across various industries, including fashion, real estate, and corporate branding.</w:t>
      </w:r>
    </w:p>
    <w:p>
      <w:pPr>
        <w:pStyle w:val="BodyText"/>
      </w:pPr>
      <w:r>
        <w:t xml:space="preserve">One of my proudest accomplishments is my work as a freelance photographer for The Los Angeles Times. Over the past five years, I have contributed to feature stories on emerging artists, cultural events, and urban development projects in the city. This role has not only honed my ability to work under pressure but also deepened my understanding of how photography can shape narratives and influence perspectives. For instance, during a recent assignment covering a street art festival in Echo Park, I collaborated with local artists to create imagery that highlighted the intersection of community and creativity—a project that was later featured in the paper’s “Local Stories” section. Such experiences have reinforced my belief that photography is more than just capturing images; it’s about telling stories that resonate with audiences.</w:t>
      </w:r>
    </w:p>
    <w:p>
      <w:pPr>
        <w:pStyle w:val="BodyText"/>
      </w:pPr>
      <w:r>
        <w:t xml:space="preserve">Los Angeles has also been a fertile ground for my personal projects, which reflect my passion for exploring the city’s unique character. My series “Urban Pulse,” a collection of photographs documenting the daily rhythms of neighborhoods like Koreatown and Westwood, has been exhibited at local galleries and received recognition in regional photography competitions. These projects have not only allowed me to experiment with different techniques but also to build a network of collaborators, including artists, writers, and event organizers who share my vision for authentic storytelling. I am particularly drawn to the way Los Angeles blends the natural beauty of its coastline with the energy of its urban landscapes—a duality that continues to inspire my work.</w:t>
      </w:r>
    </w:p>
    <w:p>
      <w:pPr>
        <w:pStyle w:val="BodyText"/>
      </w:pPr>
      <w:r>
        <w:t xml:space="preserve">What sets me apart as a photographer is my ability to adapt to diverse environments while maintaining a consistent standard of quality. In Los Angeles, where trends evolve rapidly and client expectations are high, I have learned to balance technical expertise with an intuitive understanding of aesthetics. My proficiency in both traditional film and digital photography enables me to offer clients a range of options, from timeless black-and-white portraits to vibrant, high-energy event shots. Additionally, my experience with post-production software such as Adobe Lightroom and Photoshop ensures that every image I deliver is polished and impactful.</w:t>
      </w:r>
    </w:p>
    <w:p>
      <w:pPr>
        <w:pStyle w:val="BodyText"/>
      </w:pPr>
      <w:r>
        <w:t xml:space="preserve">I am particularly excited about the opportunity to join Creative Vision Photography Studio because of your studio’s commitment to pushing the boundaries of visual artistry. Los Angeles is home to some of the most innovative studios in the industry, and I admire how your work consistently reflects a deep respect for both the craft and the subjects you photograph. Whether it’s capturing a wedding at a beachfront venue or documenting a corporate event in downtown LA, I am confident that my skills and creative vision will align seamlessly with your team’s goals. Moreover, my familiarity with the local scene—ranging from iconic landmarks like the Hollywood Sign to hidden gems in neighborhoods like Silver Lake—allows me to bring a unique perspective to every project.</w:t>
      </w:r>
    </w:p>
    <w:p>
      <w:pPr>
        <w:pStyle w:val="BodyText"/>
      </w:pPr>
      <w:r>
        <w:t xml:space="preserve">As a photographer in Los Angeles, I have come to appreciate the importance of building relationships with clients and understanding their needs. My approach is collaborative, and I believe that the best photographs are born from trust and clear communication. Whether it’s discussing lighting preferences for a portrait session or brainstorming ideas for a product shoot, I strive to create an environment where clients feel comfortable expressing their vision. This philosophy has been instrumental in my success, as evidenced by the long-term partnerships I have maintained with several local businesses and organizations.</w:t>
      </w:r>
    </w:p>
    <w:p>
      <w:pPr>
        <w:pStyle w:val="BodyText"/>
      </w:pPr>
      <w:r>
        <w:t xml:space="preserve">In addition to my professional experience, I am continually expanding my knowledge through workshops and mentorship programs in the Los Angeles area. Recently, I completed a course on advanced lighting techniques at The Art Center College of Design, which further refined my ability to manipulate light in challenging environments. I also regularly attend industry events such as the LA Photo Festival and the Los Angeles Times’ annual photography symposium, where I stay connected with fellow professionals and stay informed about emerging trends in the field.</w:t>
      </w:r>
    </w:p>
    <w:p>
      <w:pPr>
        <w:pStyle w:val="BodyText"/>
      </w:pPr>
      <w:r>
        <w:t xml:space="preserve">Thank you for considering my application. I would be honored to bring my expertise, creativity, and passion for photography to Creative Vision Photography Studio. I am confident that my background in the United States Los Angeles—where artistry meets opportunity—positions me as a strong candidate for this role. I would welcome the chance to discuss how my skills and vision align with your studio’s mission. Please feel free to contact me at (310) 555-6789 or john.doe@example.com at your earliest convenienc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4T21:25:17Z</dcterms:created>
  <dcterms:modified xsi:type="dcterms:W3CDTF">2026-07-24T21:25:17Z</dcterms:modified>
</cp:coreProperties>
</file>

<file path=docProps/custom.xml><?xml version="1.0" encoding="utf-8"?>
<Properties xmlns="http://schemas.openxmlformats.org/officeDocument/2006/custom-properties" xmlns:vt="http://schemas.openxmlformats.org/officeDocument/2006/docPropsVTypes"/>
</file>